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33F1" w:rsidRPr="00CB3C9A" w:rsidRDefault="002B790E" w:rsidP="00CB3C9A">
      <w:pPr>
        <w:jc w:val="center"/>
        <w:rPr>
          <w:b/>
          <w:sz w:val="28"/>
          <w:lang w:val="en-GB"/>
        </w:rPr>
      </w:pPr>
      <w:r w:rsidRPr="00CB3C9A">
        <w:rPr>
          <w:b/>
          <w:sz w:val="28"/>
          <w:lang w:val="en-GB"/>
        </w:rPr>
        <w:t>Binayak Bishnu</w:t>
      </w:r>
    </w:p>
    <w:p w:rsidR="002B790E" w:rsidRPr="00CB3C9A" w:rsidRDefault="002B790E" w:rsidP="00CB3C9A">
      <w:pPr>
        <w:jc w:val="center"/>
        <w:rPr>
          <w:b/>
          <w:sz w:val="28"/>
          <w:lang w:val="en-GB"/>
        </w:rPr>
      </w:pPr>
      <w:r w:rsidRPr="00CB3C9A">
        <w:rPr>
          <w:b/>
          <w:sz w:val="28"/>
          <w:lang w:val="en-GB"/>
        </w:rPr>
        <w:t>20BIT0155</w:t>
      </w:r>
    </w:p>
    <w:p w:rsidR="002B790E" w:rsidRPr="00CB3C9A" w:rsidRDefault="002B790E" w:rsidP="00CB3C9A">
      <w:pPr>
        <w:jc w:val="center"/>
        <w:rPr>
          <w:b/>
          <w:sz w:val="28"/>
          <w:lang w:val="en-GB"/>
        </w:rPr>
      </w:pPr>
      <w:r w:rsidRPr="00CB3C9A">
        <w:rPr>
          <w:b/>
          <w:sz w:val="28"/>
          <w:lang w:val="en-GB"/>
        </w:rPr>
        <w:t>LAB CAT</w:t>
      </w:r>
    </w:p>
    <w:p w:rsidR="002B790E" w:rsidRPr="00CB3C9A" w:rsidRDefault="002B790E" w:rsidP="00CB3C9A">
      <w:pPr>
        <w:rPr>
          <w:lang w:val="en-GB"/>
        </w:rPr>
      </w:pPr>
    </w:p>
    <w:p w:rsidR="002B790E" w:rsidRPr="00CB3C9A" w:rsidRDefault="009B580D" w:rsidP="007B2493">
      <w:pPr>
        <w:jc w:val="center"/>
        <w:rPr>
          <w:lang w:val="en-GB"/>
        </w:rPr>
      </w:pPr>
      <w:r w:rsidRPr="00CB3C9A">
        <w:rPr>
          <w:noProof/>
          <w:lang w:eastAsia="en-IN"/>
        </w:rPr>
        <w:drawing>
          <wp:inline distT="0" distB="0" distL="0" distR="0" wp14:anchorId="18745F53" wp14:editId="4379B5EA">
            <wp:extent cx="5731510" cy="358280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80D" w:rsidRPr="00CB3C9A" w:rsidRDefault="009B580D" w:rsidP="00CB3C9A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&lt;!DOCTYPE html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&lt;html lang="en"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script src="https://ajax.googleapis.com/ajax/libs/angularjs/1.8.0/angular.min.js"&gt;&lt;/script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script src="https://ajax.googleapis.com/ajax/libs/jquery/3.5.1/jquery.min.js"&gt;&lt;/script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&lt;head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meta charset="UTF-8"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meta http-equiv="X-UA-Compatible" content="IE=edge"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meta name="viewport" content="width=device-width, initial-scale=1.0"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title&gt;</w:t>
      </w:r>
      <w:r w:rsidR="00F93C7C">
        <w:rPr>
          <w:lang w:val="en-GB"/>
        </w:rPr>
        <w:t>20BIT0155</w:t>
      </w:r>
      <w:bookmarkStart w:id="0" w:name="_GoBack"/>
      <w:bookmarkEnd w:id="0"/>
      <w:r w:rsidRPr="006035CD">
        <w:rPr>
          <w:lang w:val="en-GB"/>
        </w:rPr>
        <w:t>&lt;/title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lastRenderedPageBreak/>
        <w:t>&lt;/head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&lt;body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div ng-app="myApp" ng-controller="jsCtrl"&gt;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label&gt;Start location: &lt;input type="text" id="start" ng-model="start"/&gt;&lt;/label&gt;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label&gt;End location: &lt;input type="text" id="dest" ng-model="end"/&gt;&lt;/label&gt;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label&gt;Non-stop? &lt;input type="checkbox" id="stops"&gt;&lt;/label&gt;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button id="go" ng-click="fetch()"&gt;Go!&lt;/button&gt;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div id="results" ng-hide="myvar"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h1&gt;Flights from: {{start}} {{end}}&lt;/h1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p id='data'&gt;</w:t>
      </w: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/p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/div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&lt;/div&gt; </w:t>
      </w: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&lt;script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var app = angular.module('myApp', [])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app.controller('jsCtrl', function ($scope) {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$scope.myvar = true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$scope.fdata={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Edinburgh":{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start":"Seattle"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flights":[{"carrier":"Delta","price":812,"stops":2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Air France","price":1020,"stops":0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Air France","price":1190,"stops":3}]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lastRenderedPageBreak/>
        <w:t xml:space="preserve">   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New York":{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start":"Seattle"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"flights":[{"carrier":"British Airlines","price":782,"stops":1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Delta","price":1562,"stops":2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United","price":957,"stops":1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KLM","price":687,"stops":3},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{"carrier":"KLM","price":1458,"stops":1}]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} 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}</w:t>
      </w: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$scope.fetch= function () {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$scope.myvar = false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var en= $scope.fdata[$scope.end]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if($scope.start==en.start){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var d=""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for(var i=0;i&lt;en.flights.length;i++)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{ 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d=d+"Price:$"+en.flights[i].price+"&lt;br&gt;"+"from"+en.flights[i].carrier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+"&lt;br&gt;"+"with "+en.flights[i].stops+" stop"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}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    document.getElementById("data").innerHTML=d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  }</w:t>
      </w: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  }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});</w:t>
      </w: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 xml:space="preserve">    &lt;/script&gt;</w:t>
      </w:r>
    </w:p>
    <w:p w:rsidR="006035CD" w:rsidRPr="006035CD" w:rsidRDefault="006035CD" w:rsidP="006035CD">
      <w:pPr>
        <w:rPr>
          <w:lang w:val="en-GB"/>
        </w:rPr>
      </w:pPr>
      <w:r w:rsidRPr="006035CD">
        <w:rPr>
          <w:lang w:val="en-GB"/>
        </w:rPr>
        <w:t>&lt;/body&gt;</w:t>
      </w:r>
    </w:p>
    <w:p w:rsidR="00CB3C9A" w:rsidRPr="00CB3C9A" w:rsidRDefault="006035CD" w:rsidP="006035CD">
      <w:pPr>
        <w:rPr>
          <w:lang w:val="en-GB"/>
        </w:rPr>
      </w:pPr>
      <w:r w:rsidRPr="006035CD">
        <w:rPr>
          <w:lang w:val="en-GB"/>
        </w:rPr>
        <w:t>&lt;/html&gt;</w:t>
      </w:r>
    </w:p>
    <w:p w:rsidR="009B580D" w:rsidRPr="00CB3C9A" w:rsidRDefault="009B580D" w:rsidP="00CB3C9A">
      <w:pPr>
        <w:rPr>
          <w:lang w:val="en-GB"/>
        </w:rPr>
      </w:pPr>
    </w:p>
    <w:p w:rsidR="009B580D" w:rsidRPr="00CB3C9A" w:rsidRDefault="009B580D" w:rsidP="00CB3C9A">
      <w:pPr>
        <w:rPr>
          <w:lang w:val="en-GB"/>
        </w:rPr>
      </w:pPr>
    </w:p>
    <w:p w:rsidR="00D0379E" w:rsidRDefault="000127EA" w:rsidP="00D0379E">
      <w:pPr>
        <w:jc w:val="center"/>
        <w:rPr>
          <w:lang w:val="en-GB"/>
        </w:rPr>
      </w:pPr>
      <w:r>
        <w:rPr>
          <w:noProof/>
          <w:lang w:eastAsia="en-IN"/>
        </w:rPr>
        <w:drawing>
          <wp:inline distT="0" distB="0" distL="0" distR="0" wp14:anchorId="512F1734" wp14:editId="2F729DE5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27EA" w:rsidRPr="00CB3C9A" w:rsidRDefault="000127EA" w:rsidP="00D0379E">
      <w:pPr>
        <w:jc w:val="center"/>
        <w:rPr>
          <w:lang w:val="en-GB"/>
        </w:rPr>
      </w:pPr>
      <w:r>
        <w:rPr>
          <w:noProof/>
          <w:lang w:eastAsia="en-IN"/>
        </w:rPr>
        <w:lastRenderedPageBreak/>
        <w:drawing>
          <wp:inline distT="0" distB="0" distL="0" distR="0" wp14:anchorId="1CCD73AB" wp14:editId="4588F85A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C9A" w:rsidRPr="00CB3C9A" w:rsidRDefault="00CB3C9A" w:rsidP="00964198">
      <w:pPr>
        <w:jc w:val="center"/>
        <w:rPr>
          <w:lang w:val="en-GB"/>
        </w:rPr>
      </w:pPr>
    </w:p>
    <w:p w:rsidR="002B790E" w:rsidRPr="00CB3C9A" w:rsidRDefault="002B790E" w:rsidP="00964198">
      <w:pPr>
        <w:jc w:val="center"/>
        <w:rPr>
          <w:lang w:val="en-GB"/>
        </w:rPr>
      </w:pPr>
    </w:p>
    <w:p w:rsidR="002B790E" w:rsidRPr="00CB3C9A" w:rsidRDefault="002B790E" w:rsidP="00CB3C9A">
      <w:pPr>
        <w:rPr>
          <w:lang w:val="en-GB"/>
        </w:rPr>
      </w:pPr>
    </w:p>
    <w:sectPr w:rsidR="002B790E" w:rsidRPr="00CB3C9A" w:rsidSect="007B2493">
      <w:pgSz w:w="11906" w:h="16838"/>
      <w:pgMar w:top="1440" w:right="566" w:bottom="1440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MDQ3N7MwtDA0NDRT0lEKTi0uzszPAykwqgUAxZWTqywAAAA="/>
  </w:docVars>
  <w:rsids>
    <w:rsidRoot w:val="00250BC7"/>
    <w:rsid w:val="000127EA"/>
    <w:rsid w:val="00250BC7"/>
    <w:rsid w:val="002B790E"/>
    <w:rsid w:val="006035CD"/>
    <w:rsid w:val="006E33F1"/>
    <w:rsid w:val="007B2493"/>
    <w:rsid w:val="00964198"/>
    <w:rsid w:val="009B580D"/>
    <w:rsid w:val="00CB3C9A"/>
    <w:rsid w:val="00D0379E"/>
    <w:rsid w:val="00F9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58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0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58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580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7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2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1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5</Pages>
  <Words>320</Words>
  <Characters>1826</Characters>
  <Application>Microsoft Office Word</Application>
  <DocSecurity>0</DocSecurity>
  <Lines>15</Lines>
  <Paragraphs>4</Paragraphs>
  <ScaleCrop>false</ScaleCrop>
  <Company/>
  <LinksUpToDate>false</LinksUpToDate>
  <CharactersWithSpaces>21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ayak Bishnu</dc:creator>
  <cp:keywords/>
  <dc:description/>
  <cp:lastModifiedBy>Binayak Bishnu</cp:lastModifiedBy>
  <cp:revision>10</cp:revision>
  <cp:lastPrinted>2021-11-10T07:29:00Z</cp:lastPrinted>
  <dcterms:created xsi:type="dcterms:W3CDTF">2021-11-10T07:09:00Z</dcterms:created>
  <dcterms:modified xsi:type="dcterms:W3CDTF">2021-11-10T07:32:00Z</dcterms:modified>
</cp:coreProperties>
</file>